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边城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个人也许永远不回来了，也许明天回来。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29Z</dcterms:created>
  <dcterms:modified xsi:type="dcterms:W3CDTF">2025-01-25T1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